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09C5BC" w14:textId="51CC8550" w:rsidR="00AE7292" w:rsidRPr="00935DBC" w:rsidRDefault="00AE7292" w:rsidP="002948F2">
      <w:pPr>
        <w:jc w:val="center"/>
        <w:rPr>
          <w:b/>
          <w:sz w:val="24"/>
          <w:lang w:val="fi-FI"/>
        </w:rPr>
      </w:pPr>
      <w:r w:rsidRPr="00935DBC">
        <w:rPr>
          <w:b/>
          <w:sz w:val="24"/>
          <w:lang w:val="fi-FI"/>
        </w:rPr>
        <w:t>Surat</w:t>
      </w:r>
      <w:r w:rsidR="002A76BF" w:rsidRPr="00935DBC">
        <w:rPr>
          <w:b/>
          <w:sz w:val="24"/>
          <w:lang w:val="fi-FI"/>
        </w:rPr>
        <w:t xml:space="preserve"> Persetujuan </w:t>
      </w:r>
      <w:r w:rsidR="00D70A5E" w:rsidRPr="00935DBC">
        <w:rPr>
          <w:b/>
          <w:sz w:val="24"/>
          <w:lang w:val="fi-FI"/>
        </w:rPr>
        <w:t>Makalah</w:t>
      </w:r>
      <w:r w:rsidR="00196F0E" w:rsidRPr="00935DBC">
        <w:rPr>
          <w:b/>
          <w:sz w:val="24"/>
          <w:lang w:val="fi-FI"/>
        </w:rPr>
        <w:t xml:space="preserve"> dan Buku</w:t>
      </w:r>
      <w:r w:rsidR="00D70A5E" w:rsidRPr="00935DBC">
        <w:rPr>
          <w:b/>
          <w:sz w:val="24"/>
          <w:lang w:val="fi-FI"/>
        </w:rPr>
        <w:t xml:space="preserve"> </w:t>
      </w:r>
      <w:r w:rsidR="00196F0E" w:rsidRPr="00935DBC">
        <w:rPr>
          <w:b/>
          <w:sz w:val="24"/>
          <w:lang w:val="fi-FI"/>
        </w:rPr>
        <w:t xml:space="preserve">Skripsi untuk </w:t>
      </w:r>
      <w:r w:rsidR="00BB4BBF" w:rsidRPr="00935DBC">
        <w:rPr>
          <w:b/>
          <w:sz w:val="24"/>
          <w:lang w:val="fi-FI"/>
        </w:rPr>
        <w:t>Ujian Skripsi</w:t>
      </w:r>
      <w:r w:rsidR="002948F2" w:rsidRPr="00935DBC">
        <w:rPr>
          <w:b/>
          <w:sz w:val="24"/>
          <w:lang w:val="fi-FI"/>
        </w:rPr>
        <w:t xml:space="preserve"> </w:t>
      </w:r>
    </w:p>
    <w:p w14:paraId="169A1F5B" w14:textId="76A03CE5" w:rsidR="00D70A5E" w:rsidRPr="00935DBC" w:rsidRDefault="002A76BF" w:rsidP="002948F2">
      <w:pPr>
        <w:jc w:val="center"/>
        <w:rPr>
          <w:b/>
          <w:sz w:val="24"/>
          <w:lang w:val="fi-FI"/>
        </w:rPr>
      </w:pPr>
      <w:r w:rsidRPr="00935DBC">
        <w:rPr>
          <w:b/>
          <w:sz w:val="24"/>
          <w:lang w:val="fi-FI"/>
        </w:rPr>
        <w:t>Prodi-IV K</w:t>
      </w:r>
      <w:r w:rsidR="00D70A5E" w:rsidRPr="00935DBC">
        <w:rPr>
          <w:b/>
          <w:sz w:val="24"/>
          <w:lang w:val="fi-FI"/>
        </w:rPr>
        <w:t xml:space="preserve">omputasi </w:t>
      </w:r>
      <w:r w:rsidRPr="00935DBC">
        <w:rPr>
          <w:b/>
          <w:sz w:val="24"/>
          <w:lang w:val="fi-FI"/>
        </w:rPr>
        <w:t>S</w:t>
      </w:r>
      <w:r w:rsidR="00D70A5E" w:rsidRPr="00935DBC">
        <w:rPr>
          <w:b/>
          <w:sz w:val="24"/>
          <w:lang w:val="fi-FI"/>
        </w:rPr>
        <w:t>tatistik</w:t>
      </w:r>
      <w:r w:rsidR="00AE7292" w:rsidRPr="00935DBC">
        <w:rPr>
          <w:b/>
          <w:sz w:val="24"/>
          <w:lang w:val="fi-FI"/>
        </w:rPr>
        <w:t xml:space="preserve"> </w:t>
      </w:r>
      <w:r w:rsidR="00D70A5E" w:rsidRPr="00935DBC">
        <w:rPr>
          <w:b/>
          <w:sz w:val="24"/>
          <w:lang w:val="fi-FI"/>
        </w:rPr>
        <w:t>Tahun Akademik 202</w:t>
      </w:r>
      <w:r w:rsidR="00BB4BBF" w:rsidRPr="00935DBC">
        <w:rPr>
          <w:b/>
          <w:sz w:val="24"/>
          <w:lang w:val="fi-FI"/>
        </w:rPr>
        <w:t>2</w:t>
      </w:r>
      <w:r w:rsidR="00D70A5E" w:rsidRPr="00935DBC">
        <w:rPr>
          <w:b/>
          <w:sz w:val="24"/>
          <w:lang w:val="fi-FI"/>
        </w:rPr>
        <w:t>/202</w:t>
      </w:r>
      <w:r w:rsidR="00BB4BBF" w:rsidRPr="00935DBC">
        <w:rPr>
          <w:b/>
          <w:sz w:val="24"/>
          <w:lang w:val="fi-FI"/>
        </w:rPr>
        <w:t>3</w:t>
      </w:r>
    </w:p>
    <w:p w14:paraId="6DA8569E" w14:textId="77777777" w:rsidR="001F500E" w:rsidRPr="00935DBC" w:rsidRDefault="001F500E">
      <w:pPr>
        <w:rPr>
          <w:sz w:val="24"/>
          <w:lang w:val="fi-FI"/>
        </w:rPr>
      </w:pPr>
    </w:p>
    <w:p w14:paraId="5EE0CCFC" w14:textId="47EBA175" w:rsidR="00445F25" w:rsidRPr="00935DBC" w:rsidRDefault="00D94F05" w:rsidP="00D94F05">
      <w:pPr>
        <w:rPr>
          <w:lang w:val="fi-FI"/>
        </w:rPr>
      </w:pPr>
      <w:r w:rsidRPr="00935DBC">
        <w:rPr>
          <w:lang w:val="fi-FI"/>
        </w:rPr>
        <w:t>Saya, selaku dosen pembimbing skripsi dari:</w:t>
      </w:r>
    </w:p>
    <w:p w14:paraId="0BB85C6A" w14:textId="266F5565" w:rsidR="002A76BF" w:rsidRPr="00935DBC" w:rsidRDefault="002A76BF" w:rsidP="004D6DD7">
      <w:pPr>
        <w:tabs>
          <w:tab w:val="left" w:pos="2070"/>
        </w:tabs>
        <w:ind w:left="2340" w:hanging="1710"/>
        <w:jc w:val="both"/>
        <w:rPr>
          <w:lang w:val="fi-FI"/>
        </w:rPr>
      </w:pPr>
      <w:r w:rsidRPr="00935DBC">
        <w:rPr>
          <w:lang w:val="fi-FI"/>
        </w:rPr>
        <w:t>Nama</w:t>
      </w:r>
      <w:r w:rsidR="001A5C03" w:rsidRPr="00935DBC">
        <w:rPr>
          <w:lang w:val="fi-FI"/>
        </w:rPr>
        <w:tab/>
      </w:r>
      <w:r w:rsidRPr="00935DBC">
        <w:rPr>
          <w:lang w:val="fi-FI"/>
        </w:rPr>
        <w:t>:</w:t>
      </w:r>
      <w:r w:rsidR="00A41B9D" w:rsidRPr="00935DBC">
        <w:rPr>
          <w:lang w:val="fi-FI"/>
        </w:rPr>
        <w:t xml:space="preserve"> </w:t>
      </w:r>
      <w:r w:rsidR="004D6DD7" w:rsidRPr="00935DBC">
        <w:rPr>
          <w:lang w:val="fi-FI"/>
        </w:rPr>
        <w:tab/>
      </w:r>
      <w:r w:rsidR="00935DBC" w:rsidRPr="00935DBC">
        <w:rPr>
          <w:lang w:val="fi-FI"/>
        </w:rPr>
        <w:t>Muhammad Arya Septa Ko</w:t>
      </w:r>
      <w:r w:rsidR="00935DBC">
        <w:rPr>
          <w:lang w:val="fi-FI"/>
        </w:rPr>
        <w:t>vitra</w:t>
      </w:r>
    </w:p>
    <w:p w14:paraId="31303ADA" w14:textId="6C8753C8" w:rsidR="002A76BF" w:rsidRPr="00935DBC" w:rsidRDefault="002A76BF" w:rsidP="004D6DD7">
      <w:pPr>
        <w:tabs>
          <w:tab w:val="left" w:pos="2070"/>
        </w:tabs>
        <w:ind w:left="2340" w:hanging="1710"/>
        <w:jc w:val="both"/>
      </w:pPr>
      <w:r w:rsidRPr="00935DBC">
        <w:t>NIM</w:t>
      </w:r>
      <w:r w:rsidR="001A5C03" w:rsidRPr="00935DBC">
        <w:tab/>
        <w:t>:</w:t>
      </w:r>
      <w:r w:rsidR="00A41B9D" w:rsidRPr="00935DBC">
        <w:t xml:space="preserve"> </w:t>
      </w:r>
      <w:r w:rsidR="004D6DD7" w:rsidRPr="00935DBC">
        <w:tab/>
      </w:r>
      <w:r w:rsidR="00935DBC" w:rsidRPr="00935DBC">
        <w:t>221910940</w:t>
      </w:r>
    </w:p>
    <w:p w14:paraId="09E55EB3" w14:textId="38A276DC" w:rsidR="002A76BF" w:rsidRPr="00882CD1" w:rsidRDefault="00445F25" w:rsidP="00882CD1">
      <w:pPr>
        <w:tabs>
          <w:tab w:val="left" w:pos="2070"/>
        </w:tabs>
        <w:ind w:left="2340" w:hanging="1710"/>
        <w:jc w:val="both"/>
        <w:rPr>
          <w:lang w:val="en-US"/>
        </w:rPr>
      </w:pPr>
      <w:proofErr w:type="spellStart"/>
      <w:r w:rsidRPr="00935DBC">
        <w:t>Judul</w:t>
      </w:r>
      <w:proofErr w:type="spellEnd"/>
      <w:r w:rsidRPr="00935DBC">
        <w:t xml:space="preserve"> </w:t>
      </w:r>
      <w:proofErr w:type="spellStart"/>
      <w:r w:rsidRPr="00935DBC">
        <w:t>Skripsi</w:t>
      </w:r>
      <w:proofErr w:type="spellEnd"/>
      <w:r w:rsidR="001A5C03" w:rsidRPr="00935DBC">
        <w:tab/>
        <w:t>:</w:t>
      </w:r>
      <w:r w:rsidR="00A41B9D" w:rsidRPr="00935DBC">
        <w:t xml:space="preserve"> </w:t>
      </w:r>
      <w:r w:rsidR="004D6DD7" w:rsidRPr="00935DBC">
        <w:tab/>
      </w:r>
      <w:proofErr w:type="spellStart"/>
      <w:r w:rsidR="00882CD1" w:rsidRPr="00882CD1">
        <w:t>Rancang</w:t>
      </w:r>
      <w:proofErr w:type="spellEnd"/>
      <w:r w:rsidR="00882CD1" w:rsidRPr="00882CD1">
        <w:t xml:space="preserve"> </w:t>
      </w:r>
      <w:proofErr w:type="spellStart"/>
      <w:r w:rsidR="00882CD1" w:rsidRPr="00882CD1">
        <w:t>Bangun</w:t>
      </w:r>
      <w:proofErr w:type="spellEnd"/>
      <w:r w:rsidR="00882CD1" w:rsidRPr="00882CD1">
        <w:t xml:space="preserve"> </w:t>
      </w:r>
      <w:proofErr w:type="spellStart"/>
      <w:r w:rsidR="00882CD1" w:rsidRPr="00882CD1">
        <w:t>Sistem</w:t>
      </w:r>
      <w:proofErr w:type="spellEnd"/>
      <w:r w:rsidR="00882CD1" w:rsidRPr="00882CD1">
        <w:t xml:space="preserve"> </w:t>
      </w:r>
      <w:proofErr w:type="spellStart"/>
      <w:r w:rsidR="00882CD1" w:rsidRPr="00882CD1">
        <w:t>Evaluasi</w:t>
      </w:r>
      <w:proofErr w:type="spellEnd"/>
      <w:r w:rsidR="00882CD1" w:rsidRPr="00882CD1">
        <w:t xml:space="preserve"> Zona </w:t>
      </w:r>
      <w:proofErr w:type="spellStart"/>
      <w:r w:rsidR="00882CD1" w:rsidRPr="00882CD1">
        <w:t>Integritas</w:t>
      </w:r>
      <w:proofErr w:type="spellEnd"/>
      <w:r w:rsidR="00882CD1" w:rsidRPr="00882CD1">
        <w:t xml:space="preserve"> </w:t>
      </w:r>
      <w:proofErr w:type="spellStart"/>
      <w:r w:rsidR="00882CD1" w:rsidRPr="00882CD1">
        <w:t>Inspektorat</w:t>
      </w:r>
      <w:proofErr w:type="spellEnd"/>
      <w:r w:rsidR="00882CD1" w:rsidRPr="00882CD1">
        <w:t xml:space="preserve"> Utama BPS RI</w:t>
      </w:r>
    </w:p>
    <w:p w14:paraId="33D966E7" w14:textId="77777777" w:rsidR="004C525F" w:rsidRPr="00882CD1" w:rsidRDefault="004C525F" w:rsidP="00445F25"/>
    <w:p w14:paraId="2EA30228" w14:textId="11F4D1A3" w:rsidR="001A5C03" w:rsidRPr="00581A31" w:rsidRDefault="00D94F05" w:rsidP="00196F0E">
      <w:pPr>
        <w:jc w:val="both"/>
        <w:rPr>
          <w:lang w:val="en-US"/>
        </w:rPr>
      </w:pPr>
      <w:proofErr w:type="spellStart"/>
      <w:r w:rsidRPr="00D94F05">
        <w:rPr>
          <w:lang w:val="en-US"/>
        </w:rPr>
        <w:t>menyatakan</w:t>
      </w:r>
      <w:proofErr w:type="spellEnd"/>
      <w:r w:rsidRPr="00D94F05">
        <w:rPr>
          <w:lang w:val="en-US"/>
        </w:rPr>
        <w:t xml:space="preserve"> </w:t>
      </w:r>
      <w:proofErr w:type="spellStart"/>
      <w:r w:rsidRPr="00D94F05">
        <w:rPr>
          <w:lang w:val="en-US"/>
        </w:rPr>
        <w:t>bahwa</w:t>
      </w:r>
      <w:proofErr w:type="spellEnd"/>
      <w:r w:rsidRPr="00D94F05">
        <w:rPr>
          <w:lang w:val="en-US"/>
        </w:rPr>
        <w:t xml:space="preserve"> </w:t>
      </w:r>
      <w:proofErr w:type="spellStart"/>
      <w:r w:rsidRPr="00D94F05">
        <w:rPr>
          <w:lang w:val="en-US"/>
        </w:rPr>
        <w:t>makalah</w:t>
      </w:r>
      <w:proofErr w:type="spellEnd"/>
      <w:r w:rsidRPr="00D94F05">
        <w:rPr>
          <w:lang w:val="en-US"/>
        </w:rPr>
        <w:t xml:space="preserve"> </w:t>
      </w:r>
      <w:r w:rsidR="00196F0E">
        <w:rPr>
          <w:lang w:val="en-US"/>
        </w:rPr>
        <w:t xml:space="preserve">dan </w:t>
      </w:r>
      <w:proofErr w:type="spellStart"/>
      <w:r w:rsidR="00196F0E">
        <w:rPr>
          <w:lang w:val="en-US"/>
        </w:rPr>
        <w:t>buku</w:t>
      </w:r>
      <w:proofErr w:type="spellEnd"/>
      <w:r w:rsidR="00196F0E">
        <w:rPr>
          <w:lang w:val="en-US"/>
        </w:rPr>
        <w:t xml:space="preserve"> </w:t>
      </w:r>
      <w:proofErr w:type="spellStart"/>
      <w:r w:rsidR="00196F0E">
        <w:rPr>
          <w:lang w:val="en-US"/>
        </w:rPr>
        <w:t>skripsi</w:t>
      </w:r>
      <w:proofErr w:type="spellEnd"/>
      <w:r w:rsidR="00196F0E">
        <w:rPr>
          <w:lang w:val="en-US"/>
        </w:rPr>
        <w:t xml:space="preserve"> </w:t>
      </w:r>
      <w:proofErr w:type="spellStart"/>
      <w:r w:rsidR="00196F0E">
        <w:rPr>
          <w:lang w:val="en-US"/>
        </w:rPr>
        <w:t>telah</w:t>
      </w:r>
      <w:proofErr w:type="spellEnd"/>
      <w:r w:rsidR="00196F0E">
        <w:rPr>
          <w:lang w:val="en-US"/>
        </w:rPr>
        <w:t xml:space="preserve"> </w:t>
      </w:r>
      <w:proofErr w:type="spellStart"/>
      <w:r w:rsidR="00196F0E">
        <w:rPr>
          <w:lang w:val="en-US"/>
        </w:rPr>
        <w:t>diperiksa</w:t>
      </w:r>
      <w:proofErr w:type="spellEnd"/>
      <w:r w:rsidR="00196F0E">
        <w:rPr>
          <w:lang w:val="en-US"/>
        </w:rPr>
        <w:t xml:space="preserve"> dan </w:t>
      </w:r>
      <w:proofErr w:type="spellStart"/>
      <w:r w:rsidR="00196F0E">
        <w:rPr>
          <w:lang w:val="en-US"/>
        </w:rPr>
        <w:t>disetujui</w:t>
      </w:r>
      <w:proofErr w:type="spellEnd"/>
      <w:r w:rsidRPr="00D94F05">
        <w:rPr>
          <w:lang w:val="en-US"/>
        </w:rPr>
        <w:t xml:space="preserve"> </w:t>
      </w:r>
      <w:proofErr w:type="spellStart"/>
      <w:r w:rsidRPr="00D94F05">
        <w:rPr>
          <w:lang w:val="en-US"/>
        </w:rPr>
        <w:t>untuk</w:t>
      </w:r>
      <w:proofErr w:type="spellEnd"/>
      <w:r w:rsidRPr="00D94F05">
        <w:rPr>
          <w:lang w:val="en-US"/>
        </w:rPr>
        <w:t xml:space="preserve"> </w:t>
      </w:r>
      <w:proofErr w:type="spellStart"/>
      <w:r w:rsidR="00196F0E">
        <w:rPr>
          <w:lang w:val="en-US"/>
        </w:rPr>
        <w:t>disidangkan</w:t>
      </w:r>
      <w:proofErr w:type="spellEnd"/>
      <w:r w:rsidRPr="00D94F05">
        <w:rPr>
          <w:lang w:val="en-US"/>
        </w:rPr>
        <w:t>.</w:t>
      </w:r>
      <w:r w:rsidR="001A5C03" w:rsidRPr="00581A31">
        <w:rPr>
          <w:lang w:val="en-US"/>
        </w:rPr>
        <w:tab/>
      </w:r>
      <w:r w:rsidR="001A5C03" w:rsidRPr="00581A31">
        <w:rPr>
          <w:lang w:val="en-US"/>
        </w:rPr>
        <w:tab/>
      </w:r>
      <w:r w:rsidR="001A5C03" w:rsidRPr="00581A31">
        <w:rPr>
          <w:lang w:val="en-US"/>
        </w:rPr>
        <w:tab/>
      </w:r>
      <w:r w:rsidR="001A5C03" w:rsidRPr="00581A31">
        <w:rPr>
          <w:lang w:val="en-US"/>
        </w:rPr>
        <w:tab/>
      </w:r>
      <w:r w:rsidR="001A5C03" w:rsidRPr="00581A31">
        <w:rPr>
          <w:lang w:val="en-US"/>
        </w:rPr>
        <w:tab/>
      </w:r>
      <w:r w:rsidR="001A5C03" w:rsidRPr="00581A31">
        <w:rPr>
          <w:lang w:val="en-US"/>
        </w:rPr>
        <w:tab/>
      </w:r>
      <w:r w:rsidR="001A5C03" w:rsidRPr="00581A31">
        <w:rPr>
          <w:lang w:val="en-US"/>
        </w:rPr>
        <w:tab/>
      </w:r>
    </w:p>
    <w:p w14:paraId="4B847F64" w14:textId="026CFA14" w:rsidR="001A5C03" w:rsidRPr="00935DBC" w:rsidRDefault="00725C04" w:rsidP="00AE7292">
      <w:pPr>
        <w:ind w:left="4050" w:firstLine="720"/>
        <w:jc w:val="center"/>
        <w:rPr>
          <w:lang w:val="fi-FI"/>
        </w:rPr>
      </w:pPr>
      <w:r w:rsidRPr="00935DBC">
        <w:rPr>
          <w:lang w:val="fi-FI"/>
        </w:rPr>
        <w:t>Jakarta,</w:t>
      </w:r>
      <w:r w:rsidR="00845B2E">
        <w:rPr>
          <w:lang w:val="fi-FI"/>
        </w:rPr>
        <w:t xml:space="preserve"> 28 </w:t>
      </w:r>
      <w:r w:rsidR="00196F0E" w:rsidRPr="00935DBC">
        <w:rPr>
          <w:lang w:val="fi-FI"/>
        </w:rPr>
        <w:t>Juni</w:t>
      </w:r>
      <w:r w:rsidR="00DA4ABF" w:rsidRPr="00935DBC">
        <w:rPr>
          <w:lang w:val="fi-FI"/>
        </w:rPr>
        <w:t xml:space="preserve"> </w:t>
      </w:r>
      <w:r w:rsidR="00BB4BBF" w:rsidRPr="00935DBC">
        <w:rPr>
          <w:lang w:val="fi-FI"/>
        </w:rPr>
        <w:t>2023</w:t>
      </w:r>
    </w:p>
    <w:p w14:paraId="1D028A44" w14:textId="057F0A9B" w:rsidR="001A5C03" w:rsidRPr="00935DBC" w:rsidRDefault="001A5C03" w:rsidP="00AE7292">
      <w:pPr>
        <w:ind w:left="4050" w:firstLine="720"/>
        <w:jc w:val="center"/>
        <w:rPr>
          <w:lang w:val="fi-FI"/>
        </w:rPr>
      </w:pPr>
    </w:p>
    <w:p w14:paraId="75C67CC0" w14:textId="5AACC48A" w:rsidR="001A5C03" w:rsidRPr="00935DBC" w:rsidRDefault="001A5C03" w:rsidP="00AE7292">
      <w:pPr>
        <w:ind w:left="4050" w:firstLine="720"/>
        <w:jc w:val="center"/>
        <w:rPr>
          <w:lang w:val="fi-FI"/>
        </w:rPr>
      </w:pPr>
    </w:p>
    <w:p w14:paraId="5F82D845" w14:textId="7DC7A17B" w:rsidR="001A5C03" w:rsidRPr="00935DBC" w:rsidRDefault="00D66B9D">
      <w:pPr>
        <w:rPr>
          <w:lang w:val="fi-FI"/>
        </w:rPr>
      </w:pPr>
      <w:r>
        <w:rPr>
          <w:lang w:val="fi-FI"/>
        </w:rPr>
        <w:tab/>
      </w:r>
      <w:r>
        <w:rPr>
          <w:lang w:val="fi-FI"/>
        </w:rPr>
        <w:tab/>
      </w:r>
      <w:r>
        <w:rPr>
          <w:lang w:val="fi-FI"/>
        </w:rPr>
        <w:tab/>
      </w:r>
      <w:r>
        <w:rPr>
          <w:lang w:val="fi-FI"/>
        </w:rPr>
        <w:tab/>
      </w:r>
      <w:r>
        <w:rPr>
          <w:lang w:val="fi-FI"/>
        </w:rPr>
        <w:tab/>
      </w:r>
      <w:r>
        <w:rPr>
          <w:lang w:val="fi-FI"/>
        </w:rPr>
        <w:tab/>
      </w:r>
      <w:r>
        <w:rPr>
          <w:lang w:val="fi-FI"/>
        </w:rPr>
        <w:tab/>
      </w:r>
      <w:r>
        <w:rPr>
          <w:lang w:val="fi-FI"/>
        </w:rPr>
        <w:tab/>
      </w:r>
      <w:r w:rsidRPr="00D66B9D">
        <w:rPr>
          <w:lang w:val="fi-FI"/>
        </w:rPr>
        <w:t>Ibnu Santoso, S.S.T., M.T.</w:t>
      </w:r>
      <w:r w:rsidRPr="00D66B9D">
        <w:rPr>
          <w:lang w:val="fi-FI"/>
        </w:rPr>
        <w:tab/>
      </w:r>
      <w:r w:rsidR="001A5C03" w:rsidRPr="00935DBC">
        <w:rPr>
          <w:lang w:val="fi-FI"/>
        </w:rPr>
        <w:tab/>
      </w:r>
      <w:r w:rsidR="001A5C03" w:rsidRPr="00935DBC">
        <w:rPr>
          <w:lang w:val="fi-FI"/>
        </w:rPr>
        <w:tab/>
      </w:r>
      <w:r w:rsidR="001A5C03" w:rsidRPr="00935DBC">
        <w:rPr>
          <w:lang w:val="fi-FI"/>
        </w:rPr>
        <w:tab/>
      </w:r>
      <w:r w:rsidR="001A5C03" w:rsidRPr="00935DBC">
        <w:rPr>
          <w:lang w:val="fi-FI"/>
        </w:rPr>
        <w:tab/>
      </w:r>
      <w:r w:rsidR="001A5C03" w:rsidRPr="00935DBC">
        <w:rPr>
          <w:lang w:val="fi-FI"/>
        </w:rPr>
        <w:tab/>
      </w:r>
      <w:r w:rsidR="001A5C03" w:rsidRPr="00935DBC">
        <w:rPr>
          <w:lang w:val="fi-FI"/>
        </w:rPr>
        <w:tab/>
      </w:r>
    </w:p>
    <w:p w14:paraId="59BDBBE2" w14:textId="70BC657D" w:rsidR="001F500E" w:rsidRPr="00935DBC" w:rsidRDefault="001F500E">
      <w:pPr>
        <w:rPr>
          <w:i/>
          <w:sz w:val="20"/>
          <w:lang w:val="fi-FI"/>
        </w:rPr>
      </w:pPr>
    </w:p>
    <w:sectPr w:rsidR="001F500E" w:rsidRPr="00935DBC" w:rsidSect="00AE7292"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11470" w14:textId="77777777" w:rsidR="009B07C1" w:rsidRDefault="009B07C1" w:rsidP="001F500E">
      <w:pPr>
        <w:spacing w:after="0" w:line="240" w:lineRule="auto"/>
      </w:pPr>
      <w:r>
        <w:separator/>
      </w:r>
    </w:p>
  </w:endnote>
  <w:endnote w:type="continuationSeparator" w:id="0">
    <w:p w14:paraId="4DEE6E1D" w14:textId="77777777" w:rsidR="009B07C1" w:rsidRDefault="009B07C1" w:rsidP="001F50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97D2C4" w14:textId="77777777" w:rsidR="009B07C1" w:rsidRDefault="009B07C1" w:rsidP="001F500E">
      <w:pPr>
        <w:spacing w:after="0" w:line="240" w:lineRule="auto"/>
      </w:pPr>
      <w:r>
        <w:separator/>
      </w:r>
    </w:p>
  </w:footnote>
  <w:footnote w:type="continuationSeparator" w:id="0">
    <w:p w14:paraId="39A6965F" w14:textId="77777777" w:rsidR="009B07C1" w:rsidRDefault="009B07C1" w:rsidP="001F500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1tzAyt7AwNbc0M7dQ0lEKTi0uzszPAykwrgUAQ7cQQywAAAA="/>
  </w:docVars>
  <w:rsids>
    <w:rsidRoot w:val="002A76BF"/>
    <w:rsid w:val="000303C2"/>
    <w:rsid w:val="00057203"/>
    <w:rsid w:val="000659B3"/>
    <w:rsid w:val="00082110"/>
    <w:rsid w:val="00125A2C"/>
    <w:rsid w:val="00136673"/>
    <w:rsid w:val="00196A0D"/>
    <w:rsid w:val="00196F0E"/>
    <w:rsid w:val="001A5C03"/>
    <w:rsid w:val="001B57FA"/>
    <w:rsid w:val="001F500E"/>
    <w:rsid w:val="00251853"/>
    <w:rsid w:val="002948F2"/>
    <w:rsid w:val="002A76BF"/>
    <w:rsid w:val="002B1585"/>
    <w:rsid w:val="00341364"/>
    <w:rsid w:val="00350986"/>
    <w:rsid w:val="00377A89"/>
    <w:rsid w:val="00393298"/>
    <w:rsid w:val="003C5F8F"/>
    <w:rsid w:val="00407E4E"/>
    <w:rsid w:val="00445F25"/>
    <w:rsid w:val="004944D4"/>
    <w:rsid w:val="004C525F"/>
    <w:rsid w:val="004D6DD7"/>
    <w:rsid w:val="004E6097"/>
    <w:rsid w:val="00581A31"/>
    <w:rsid w:val="00621103"/>
    <w:rsid w:val="00725C04"/>
    <w:rsid w:val="007E39FE"/>
    <w:rsid w:val="00845B2E"/>
    <w:rsid w:val="00882CD1"/>
    <w:rsid w:val="00935DBC"/>
    <w:rsid w:val="009B07C1"/>
    <w:rsid w:val="009E33FD"/>
    <w:rsid w:val="00A10C80"/>
    <w:rsid w:val="00A41B9D"/>
    <w:rsid w:val="00A5045B"/>
    <w:rsid w:val="00AE04DA"/>
    <w:rsid w:val="00AE7292"/>
    <w:rsid w:val="00AF0017"/>
    <w:rsid w:val="00BB4BBF"/>
    <w:rsid w:val="00C33312"/>
    <w:rsid w:val="00C55960"/>
    <w:rsid w:val="00D368FC"/>
    <w:rsid w:val="00D66B9D"/>
    <w:rsid w:val="00D70A5E"/>
    <w:rsid w:val="00D94F05"/>
    <w:rsid w:val="00DA4ABF"/>
    <w:rsid w:val="00DB2FAC"/>
    <w:rsid w:val="00E103E6"/>
    <w:rsid w:val="00FB047F"/>
    <w:rsid w:val="00FE20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3C1017"/>
  <w15:chartTrackingRefBased/>
  <w15:docId w15:val="{6C31E52F-93FA-4B3F-9F18-4B0DEED0B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4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C52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F50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F500E"/>
  </w:style>
  <w:style w:type="paragraph" w:styleId="Footer">
    <w:name w:val="footer"/>
    <w:basedOn w:val="Normal"/>
    <w:link w:val="FooterChar"/>
    <w:uiPriority w:val="99"/>
    <w:unhideWhenUsed/>
    <w:rsid w:val="001F50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F50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F85E50-6F0B-4FEA-8D32-7AC7E43314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tfi Maghfiroh</dc:creator>
  <cp:keywords/>
  <dc:description/>
  <cp:lastModifiedBy>M Arya Septa Kovitra</cp:lastModifiedBy>
  <cp:revision>17</cp:revision>
  <dcterms:created xsi:type="dcterms:W3CDTF">2021-06-11T05:08:00Z</dcterms:created>
  <dcterms:modified xsi:type="dcterms:W3CDTF">2023-06-28T13:18:00Z</dcterms:modified>
</cp:coreProperties>
</file>